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606945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A09B7">
        <w:rPr>
          <w:sz w:val="24"/>
          <w:szCs w:val="24"/>
          <w:lang w:val="en-GB"/>
        </w:rPr>
        <w:t>Rhode Is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4456B386"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w:t>
      </w:r>
      <w:r w:rsidR="005A09B7">
        <w:rPr>
          <w:sz w:val="22"/>
          <w:szCs w:val="22"/>
          <w:lang w:val="en-GB"/>
        </w:rPr>
        <w:t xml:space="preserve"> and </w:t>
      </w:r>
      <w:r>
        <w:rPr>
          <w:sz w:val="22"/>
          <w:szCs w:val="22"/>
          <w:lang w:val="en-GB"/>
        </w:rPr>
        <w:t>conveys</w:t>
      </w:r>
      <w:r w:rsidR="005A09B7">
        <w:rPr>
          <w:sz w:val="22"/>
          <w:szCs w:val="22"/>
          <w:lang w:val="en-GB"/>
        </w:rPr>
        <w:t xml:space="preserve"> with warranty covenants</w:t>
      </w:r>
      <w:r>
        <w:rPr>
          <w:sz w:val="22"/>
          <w:szCs w:val="22"/>
          <w:lang w:val="en-GB"/>
        </w:rPr>
        <w:t xml:space="preserve">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7FF32" w14:textId="77777777" w:rsidR="004311F1" w:rsidRDefault="004311F1" w:rsidP="00CB37D9">
      <w:pPr>
        <w:spacing w:after="0" w:line="240" w:lineRule="auto"/>
      </w:pPr>
      <w:r>
        <w:separator/>
      </w:r>
    </w:p>
  </w:endnote>
  <w:endnote w:type="continuationSeparator" w:id="0">
    <w:p w14:paraId="5A0354AB" w14:textId="77777777" w:rsidR="004311F1" w:rsidRDefault="004311F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957DA" w14:textId="77777777" w:rsidR="0088755E" w:rsidRDefault="00887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5B257FE" w:rsidR="00CB37D9" w:rsidRPr="0088755E" w:rsidRDefault="00CB37D9" w:rsidP="008875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5340D" w14:textId="77777777" w:rsidR="0088755E" w:rsidRDefault="008875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F95AA" w14:textId="77777777" w:rsidR="004311F1" w:rsidRDefault="004311F1" w:rsidP="00CB37D9">
      <w:pPr>
        <w:spacing w:after="0" w:line="240" w:lineRule="auto"/>
      </w:pPr>
      <w:r>
        <w:separator/>
      </w:r>
    </w:p>
  </w:footnote>
  <w:footnote w:type="continuationSeparator" w:id="0">
    <w:p w14:paraId="3AE7BEEE" w14:textId="77777777" w:rsidR="004311F1" w:rsidRDefault="004311F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DFE44" w14:textId="77777777" w:rsidR="0088755E" w:rsidRDefault="008875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52A5441" w:rsidR="00AD6FC0" w:rsidRPr="0088755E" w:rsidRDefault="00AD6FC0" w:rsidP="008875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C53AD" w14:textId="77777777" w:rsidR="0088755E" w:rsidRDefault="008875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311F1"/>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8755E"/>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9</Words>
  <Characters>2220</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